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08A0377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0060FB" w:rsidRDefault="00E457C9" w:rsidP="00E457C9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626140D2" w14:textId="4FC8ADAE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>Anaconda, Jupyter Notebook, Google Colab, PowerBI</w:t>
      </w:r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>NumPy, Pandas, Matplotlib, Scikit-learn, Seaborn, Plotly</w:t>
      </w:r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709B6871" w14:textId="0F81FADB" w:rsidR="00F95F18" w:rsidRPr="009B42C0" w:rsidRDefault="00EE756E" w:rsidP="009B42C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2366A3" w:rsidRDefault="00E457C9" w:rsidP="00E457C9">
      <w:pPr>
        <w:pStyle w:val="ListParagraph"/>
        <w:spacing w:after="40"/>
        <w:rPr>
          <w:rFonts w:ascii="Garamond" w:hAnsi="Garamond" w:cs="Times New Roman"/>
          <w:bCs/>
          <w:sz w:val="20"/>
          <w:szCs w:val="20"/>
        </w:rPr>
      </w:pPr>
    </w:p>
    <w:p w14:paraId="48E24D33" w14:textId="129A7486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01531B88" w:rsidR="00C555C9" w:rsidRPr="00996AE8" w:rsidRDefault="00D42516" w:rsidP="00C555C9">
      <w:pPr>
        <w:rPr>
          <w:rFonts w:ascii="Garamond" w:hAnsi="Garamond" w:cs="Times New Roman"/>
          <w:b/>
          <w:sz w:val="22"/>
          <w:szCs w:val="22"/>
        </w:rPr>
      </w:pPr>
      <w:r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Junior Business </w:t>
      </w:r>
      <w:r w:rsidR="00973088">
        <w:rPr>
          <w:rFonts w:ascii="Garamond" w:hAnsi="Garamond" w:cs="Times New Roman"/>
          <w:b/>
          <w:iCs/>
          <w:color w:val="000000"/>
          <w:sz w:val="22"/>
          <w:szCs w:val="22"/>
        </w:rPr>
        <w:t>Consultant</w:t>
      </w:r>
      <w:r w:rsidR="00C555C9"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 Intern    </w:t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C555C9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 xml:space="preserve">  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 w:rsidR="00C555C9">
        <w:rPr>
          <w:rFonts w:ascii="Garamond" w:hAnsi="Garamond" w:cs="Times New Roman"/>
          <w:iCs/>
          <w:sz w:val="22"/>
          <w:szCs w:val="22"/>
        </w:rPr>
        <w:t>2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</w:t>
      </w:r>
      <w:r w:rsidR="00057B9A">
        <w:rPr>
          <w:rFonts w:ascii="Garamond" w:hAnsi="Garamond" w:cs="Times New Roman"/>
          <w:iCs/>
          <w:sz w:val="22"/>
          <w:szCs w:val="22"/>
        </w:rPr>
        <w:t>g</w:t>
      </w:r>
      <w:r w:rsidR="00C555C9">
        <w:rPr>
          <w:rFonts w:ascii="Garamond" w:hAnsi="Garamond" w:cs="Times New Roman"/>
          <w:iCs/>
          <w:sz w:val="22"/>
          <w:szCs w:val="22"/>
        </w:rPr>
        <w:t xml:space="preserve"> 2022</w:t>
      </w:r>
    </w:p>
    <w:p w14:paraId="1D2A4403" w14:textId="42E0322D" w:rsidR="00A97A73" w:rsidRPr="00A97A73" w:rsidRDefault="00C555C9" w:rsidP="00A97A73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3B759DCC" w14:textId="2B458A4B" w:rsidR="00C76E1C" w:rsidRPr="00C76E1C" w:rsidRDefault="00C76E1C" w:rsidP="0053770F">
      <w:pPr>
        <w:pStyle w:val="ListParagraph"/>
        <w:numPr>
          <w:ilvl w:val="0"/>
          <w:numId w:val="28"/>
        </w:numPr>
        <w:tabs>
          <w:tab w:val="left" w:pos="8647"/>
        </w:tabs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6E1C">
        <w:rPr>
          <w:rFonts w:ascii="Garamond" w:hAnsi="Garamond" w:cs="Times New Roman"/>
        </w:rPr>
        <w:t>Tasked with challenge of streamlining employee screening and e-commerce customer retention, provided analytical consulting services, leveraging business analytics and digital transformation strategies to optimize processes.</w:t>
      </w:r>
    </w:p>
    <w:p w14:paraId="2A336DFB" w14:textId="7419E7BA" w:rsidR="00C76E1C" w:rsidRPr="00C76E1C" w:rsidRDefault="00C76E1C" w:rsidP="00C76E1C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6E1C">
        <w:rPr>
          <w:rFonts w:ascii="Garamond" w:hAnsi="Garamond" w:cs="Times New Roman"/>
        </w:rPr>
        <w:t>Managed databases using MySQL, demonstrating tech-savvy skills, and utilized Power BI for insightful data visualization, reflecting adaptability and design thinking approach.</w:t>
      </w:r>
    </w:p>
    <w:p w14:paraId="3AED701B" w14:textId="6167F7F1" w:rsidR="00C76E1C" w:rsidRPr="002366A3" w:rsidRDefault="00C76E1C" w:rsidP="00C76E1C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6E1C">
        <w:rPr>
          <w:rFonts w:ascii="Garamond" w:hAnsi="Garamond" w:cs="Times New Roman"/>
        </w:rPr>
        <w:t>Employed Random Forest and SVM algorithms for innovative and flexible predictive analysis</w:t>
      </w:r>
      <w:r w:rsidR="00C260C5">
        <w:rPr>
          <w:rFonts w:ascii="Garamond" w:hAnsi="Garamond" w:cs="Times New Roman"/>
        </w:rPr>
        <w:t>, a</w:t>
      </w:r>
      <w:r w:rsidRPr="00C76E1C">
        <w:rPr>
          <w:rFonts w:ascii="Garamond" w:hAnsi="Garamond" w:cs="Times New Roman"/>
        </w:rPr>
        <w:t>chieved 92% accuracy rate in forecasts, earning recognition from CEO for automated employee selection system that embodied effective client management and process improvements.</w:t>
      </w:r>
    </w:p>
    <w:p w14:paraId="3E2C6746" w14:textId="0D9266E8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057B9A">
        <w:rPr>
          <w:rFonts w:ascii="Garamond" w:hAnsi="Garamond"/>
          <w:bCs/>
          <w:iCs/>
          <w:sz w:val="22"/>
          <w:szCs w:val="22"/>
        </w:rPr>
        <w:t xml:space="preserve"> </w:t>
      </w:r>
      <w:r>
        <w:rPr>
          <w:rFonts w:ascii="Garamond" w:hAnsi="Garamond"/>
          <w:bCs/>
          <w:iCs/>
          <w:sz w:val="22"/>
          <w:szCs w:val="22"/>
        </w:rPr>
        <w:t xml:space="preserve"> Jan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1A3C729A" w14:textId="2CFE5F6C" w:rsidR="005D630E" w:rsidRPr="0066070C" w:rsidRDefault="00EC61BA" w:rsidP="0066070C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E</w:t>
      </w:r>
      <w:r w:rsidR="005D630E" w:rsidRPr="005D630E">
        <w:rPr>
          <w:rFonts w:ascii="Garamond" w:hAnsi="Garamond" w:cs="Times New Roman"/>
        </w:rPr>
        <w:t xml:space="preserve">ngaged in agile data collection for an IoT-based camera project, </w:t>
      </w:r>
      <w:r>
        <w:rPr>
          <w:rFonts w:ascii="Garamond" w:hAnsi="Garamond" w:cs="Times New Roman"/>
        </w:rPr>
        <w:t>a</w:t>
      </w:r>
      <w:r w:rsidRPr="005D630E">
        <w:rPr>
          <w:rFonts w:ascii="Garamond" w:hAnsi="Garamond" w:cs="Times New Roman"/>
        </w:rPr>
        <w:t xml:space="preserve">s </w:t>
      </w:r>
      <w:r>
        <w:rPr>
          <w:rFonts w:ascii="Garamond" w:hAnsi="Garamond" w:cs="Times New Roman"/>
        </w:rPr>
        <w:t xml:space="preserve">a </w:t>
      </w:r>
      <w:r w:rsidRPr="005D630E">
        <w:rPr>
          <w:rFonts w:ascii="Garamond" w:hAnsi="Garamond" w:cs="Times New Roman"/>
        </w:rPr>
        <w:t>committed and tech</w:t>
      </w:r>
      <w:r>
        <w:rPr>
          <w:rFonts w:ascii="Garamond" w:hAnsi="Garamond" w:cs="Times New Roman"/>
        </w:rPr>
        <w:t xml:space="preserve"> </w:t>
      </w:r>
      <w:r w:rsidRPr="005D630E">
        <w:rPr>
          <w:rFonts w:ascii="Garamond" w:hAnsi="Garamond" w:cs="Times New Roman"/>
        </w:rPr>
        <w:t xml:space="preserve">savvy </w:t>
      </w:r>
      <w:r>
        <w:rPr>
          <w:rFonts w:ascii="Garamond" w:hAnsi="Garamond" w:cs="Times New Roman"/>
        </w:rPr>
        <w:t xml:space="preserve">grad, </w:t>
      </w:r>
      <w:r w:rsidR="005D630E" w:rsidRPr="005D630E">
        <w:rPr>
          <w:rFonts w:ascii="Garamond" w:hAnsi="Garamond" w:cs="Times New Roman"/>
        </w:rPr>
        <w:t>with focus on facial expression analysis and e-learning applications.</w:t>
      </w:r>
    </w:p>
    <w:p w14:paraId="73B191AC" w14:textId="25D7B152" w:rsidR="0066070C" w:rsidRPr="0066070C" w:rsidRDefault="0066070C" w:rsidP="0066070C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66070C">
        <w:rPr>
          <w:rFonts w:ascii="Garamond" w:hAnsi="Garamond" w:cs="Times New Roman"/>
        </w:rPr>
        <w:t>Integrated tools like OpenCV, NumPy, and Sklearn, showcasing collaborative and mentoring skills in team setting</w:t>
      </w:r>
      <w:r w:rsidR="00E939B6">
        <w:rPr>
          <w:rFonts w:ascii="Garamond" w:hAnsi="Garamond" w:cs="Times New Roman"/>
        </w:rPr>
        <w:t>, e</w:t>
      </w:r>
      <w:r w:rsidRPr="0066070C">
        <w:rPr>
          <w:rFonts w:ascii="Garamond" w:hAnsi="Garamond" w:cs="Times New Roman"/>
        </w:rPr>
        <w:t xml:space="preserve">mphasized business process </w:t>
      </w:r>
      <w:r w:rsidR="008C33D1">
        <w:rPr>
          <w:rFonts w:ascii="Garamond" w:hAnsi="Garamond" w:cs="Times New Roman"/>
        </w:rPr>
        <w:t xml:space="preserve">role </w:t>
      </w:r>
      <w:r w:rsidRPr="0066070C">
        <w:rPr>
          <w:rFonts w:ascii="Garamond" w:hAnsi="Garamond" w:cs="Times New Roman"/>
        </w:rPr>
        <w:t>understanding and consulting solutions in tech.</w:t>
      </w:r>
    </w:p>
    <w:p w14:paraId="084BC907" w14:textId="202879C1" w:rsidR="0066070C" w:rsidRDefault="0066070C" w:rsidP="0066070C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66070C">
        <w:rPr>
          <w:rFonts w:ascii="Garamond" w:hAnsi="Garamond" w:cs="Times New Roman"/>
        </w:rPr>
        <w:t>Successfully predicted expressions with 91% accuracy using Random Forest, highlighting negotiating skills and capacity for innovative problem-solving.</w:t>
      </w:r>
    </w:p>
    <w:p w14:paraId="3EECF153" w14:textId="1A1BA10F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057B9A">
        <w:rPr>
          <w:rFonts w:ascii="Garamond" w:hAnsi="Garamond" w:cs="Times New Roman"/>
          <w:b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 xml:space="preserve">Aug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3EA394DE" w14:textId="668983DD" w:rsidR="008E5F2E" w:rsidRPr="00E46BBD" w:rsidRDefault="00A04760" w:rsidP="00E46BBD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Highlighted</w:t>
      </w:r>
      <w:r w:rsidR="00C8687E">
        <w:rPr>
          <w:rFonts w:ascii="Garamond" w:hAnsi="Garamond" w:cs="Times New Roman"/>
        </w:rPr>
        <w:t xml:space="preserve"> as c</w:t>
      </w:r>
      <w:r w:rsidR="008E5F2E" w:rsidRPr="008E5F2E">
        <w:rPr>
          <w:rFonts w:ascii="Garamond" w:hAnsi="Garamond" w:cs="Times New Roman"/>
        </w:rPr>
        <w:t xml:space="preserve">ommitted and results-driven </w:t>
      </w:r>
      <w:r w:rsidR="00C8687E" w:rsidRPr="008E5F2E">
        <w:rPr>
          <w:rFonts w:ascii="Garamond" w:hAnsi="Garamond" w:cs="Times New Roman"/>
        </w:rPr>
        <w:t>professional</w:t>
      </w:r>
      <w:r w:rsidR="00C8687E">
        <w:rPr>
          <w:rFonts w:ascii="Garamond" w:hAnsi="Garamond" w:cs="Times New Roman"/>
        </w:rPr>
        <w:t xml:space="preserve"> </w:t>
      </w:r>
      <w:r w:rsidR="00C8687E" w:rsidRPr="008E5F2E">
        <w:rPr>
          <w:rFonts w:ascii="Garamond" w:hAnsi="Garamond" w:cs="Times New Roman"/>
        </w:rPr>
        <w:t>with</w:t>
      </w:r>
      <w:r w:rsidR="008E5F2E" w:rsidRPr="008E5F2E">
        <w:rPr>
          <w:rFonts w:ascii="Garamond" w:hAnsi="Garamond" w:cs="Times New Roman"/>
        </w:rPr>
        <w:t xml:space="preserve"> expertise in coaching and data analysis, specializ</w:t>
      </w:r>
      <w:r w:rsidR="008E5F2E">
        <w:rPr>
          <w:rFonts w:ascii="Garamond" w:hAnsi="Garamond" w:cs="Times New Roman"/>
        </w:rPr>
        <w:t>ed</w:t>
      </w:r>
      <w:r w:rsidR="008E5F2E" w:rsidRPr="008E5F2E">
        <w:rPr>
          <w:rFonts w:ascii="Garamond" w:hAnsi="Garamond" w:cs="Times New Roman"/>
        </w:rPr>
        <w:t xml:space="preserve"> in enhancement of Decision Tree models for better adaptability and accuracy, particularly in the context of COVID-19.</w:t>
      </w:r>
    </w:p>
    <w:p w14:paraId="28D4F9C4" w14:textId="1184C159" w:rsidR="00E46BBD" w:rsidRPr="00E46BBD" w:rsidRDefault="00E46BBD" w:rsidP="00E46BBD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E46BBD">
        <w:rPr>
          <w:rFonts w:ascii="Garamond" w:hAnsi="Garamond" w:cs="Times New Roman"/>
        </w:rPr>
        <w:t xml:space="preserve">Focused on hyperparameter tuning and trend analysis using Python, demonstrating independent working </w:t>
      </w:r>
      <w:proofErr w:type="gramStart"/>
      <w:r w:rsidRPr="00E46BBD">
        <w:rPr>
          <w:rFonts w:ascii="Garamond" w:hAnsi="Garamond" w:cs="Times New Roman"/>
        </w:rPr>
        <w:t>skills</w:t>
      </w:r>
      <w:proofErr w:type="gramEnd"/>
      <w:r w:rsidRPr="00E46BBD">
        <w:rPr>
          <w:rFonts w:ascii="Garamond" w:hAnsi="Garamond" w:cs="Times New Roman"/>
        </w:rPr>
        <w:t xml:space="preserve"> and understanding of digitization in business consulting.</w:t>
      </w:r>
    </w:p>
    <w:p w14:paraId="4443FCE2" w14:textId="0D7E8A3B" w:rsidR="00E46BBD" w:rsidRPr="001E686A" w:rsidRDefault="00E46BBD" w:rsidP="00E46BBD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E46BBD">
        <w:rPr>
          <w:rFonts w:ascii="Garamond" w:hAnsi="Garamond" w:cs="Times New Roman"/>
        </w:rPr>
        <w:t>Improved model accuracy by 88%, showcasing effective decision-making in real-world consulting scenarios.</w:t>
      </w:r>
    </w:p>
    <w:p w14:paraId="61791D49" w14:textId="410B8231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A00113" w:rsidRPr="00996AE8">
        <w:rPr>
          <w:rFonts w:ascii="Garamond" w:hAnsi="Garamond" w:cs="Times New Roman"/>
          <w:iCs/>
          <w:sz w:val="22"/>
          <w:szCs w:val="22"/>
        </w:rPr>
        <w:t>J</w:t>
      </w:r>
      <w:r w:rsidR="00A00113">
        <w:rPr>
          <w:rFonts w:ascii="Garamond" w:hAnsi="Garamond" w:cs="Times New Roman"/>
          <w:iCs/>
          <w:sz w:val="22"/>
          <w:szCs w:val="22"/>
        </w:rPr>
        <w:t>ul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6F56A1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F5AAFC2" w14:textId="5E8572AC" w:rsidR="00DA3C1A" w:rsidRDefault="00E457C9" w:rsidP="00EC5F8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885D0F3" w14:textId="77777777" w:rsidR="0001195E" w:rsidRPr="0001195E" w:rsidRDefault="0001195E" w:rsidP="000119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1195E">
        <w:rPr>
          <w:rFonts w:ascii="Garamond" w:hAnsi="Garamond" w:cs="Times New Roman"/>
        </w:rPr>
        <w:t>Predicted stock rates with high accuracy by employing SVM and Random Forest algorithms, independently ensuring data quality and accuracy.</w:t>
      </w:r>
    </w:p>
    <w:p w14:paraId="7504128D" w14:textId="56AE7B6F" w:rsidR="0001195E" w:rsidRPr="002366A3" w:rsidRDefault="0001195E" w:rsidP="000119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1195E">
        <w:rPr>
          <w:rFonts w:ascii="Garamond" w:hAnsi="Garamond" w:cs="Times New Roman"/>
        </w:rPr>
        <w:t>Achieved 90% accuracy level in stock rate predictions, demonstrating proficiency in data analysis and visualization, key in business analytics and consulting services.</w:t>
      </w:r>
    </w:p>
    <w:p w14:paraId="5075C40C" w14:textId="7D89DCE9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28F6F3AE" w14:textId="50008D06" w:rsidR="00E21538" w:rsidRPr="00E21538" w:rsidRDefault="00E21538" w:rsidP="00E21538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bookmarkStart w:id="2" w:name="OLE_LINK1"/>
      <w:bookmarkStart w:id="3" w:name="OLE_LINK2"/>
      <w:r w:rsidRPr="00E21538">
        <w:rPr>
          <w:rFonts w:ascii="Garamond" w:hAnsi="Garamond" w:cs="Times New Roman"/>
        </w:rPr>
        <w:t>Developed high-precision neural network for classification of dry bean varieties, employing design thinking approach in project.</w:t>
      </w:r>
    </w:p>
    <w:p w14:paraId="24EF225E" w14:textId="603C981F" w:rsidR="00E21538" w:rsidRPr="00E21538" w:rsidRDefault="00E21538" w:rsidP="00E21538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E21538">
        <w:rPr>
          <w:rFonts w:ascii="Garamond" w:hAnsi="Garamond" w:cs="Times New Roman"/>
        </w:rPr>
        <w:t>Led team of five, focusing on mentorship</w:t>
      </w:r>
      <w:r w:rsidR="002C615E">
        <w:rPr>
          <w:rFonts w:ascii="Garamond" w:hAnsi="Garamond" w:cs="Times New Roman"/>
        </w:rPr>
        <w:t xml:space="preserve">, </w:t>
      </w:r>
      <w:r w:rsidRPr="00E21538">
        <w:rPr>
          <w:rFonts w:ascii="Garamond" w:hAnsi="Garamond" w:cs="Times New Roman"/>
        </w:rPr>
        <w:t>collaboration, and utilized tools like OpenCV</w:t>
      </w:r>
      <w:r w:rsidR="002C615E">
        <w:rPr>
          <w:rFonts w:ascii="Garamond" w:hAnsi="Garamond" w:cs="Times New Roman"/>
        </w:rPr>
        <w:t xml:space="preserve">, </w:t>
      </w:r>
      <w:r w:rsidRPr="00E21538">
        <w:rPr>
          <w:rFonts w:ascii="Garamond" w:hAnsi="Garamond" w:cs="Times New Roman"/>
        </w:rPr>
        <w:t>Pandas in Anaconda, Python.</w:t>
      </w:r>
    </w:p>
    <w:p w14:paraId="12FC072E" w14:textId="050646EB" w:rsidR="00E21538" w:rsidRDefault="00E21538" w:rsidP="00E21538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E21538">
        <w:rPr>
          <w:rFonts w:ascii="Garamond" w:hAnsi="Garamond" w:cs="Times New Roman"/>
        </w:rPr>
        <w:t>Attained an accuracy of 90.79%, upholding rigorous quality standards and demonstrating leadership and adaptability.</w:t>
      </w:r>
    </w:p>
    <w:p w14:paraId="0D6571C2" w14:textId="0083AAB2" w:rsidR="00835B95" w:rsidRDefault="00DA3C1A" w:rsidP="00CB5518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  <w:bookmarkStart w:id="4" w:name="_Hlk146873083"/>
      <w:bookmarkEnd w:id="2"/>
      <w:bookmarkEnd w:id="3"/>
    </w:p>
    <w:p w14:paraId="11AEC8DB" w14:textId="761842C9" w:rsidR="00F0355F" w:rsidRPr="00F0355F" w:rsidRDefault="00F0355F" w:rsidP="00F0355F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F0355F">
        <w:rPr>
          <w:rFonts w:ascii="Garamond" w:hAnsi="Garamond" w:cs="Times New Roman"/>
        </w:rPr>
        <w:t>Formulated model predicting Vancouver property prices over the next five years, illustrating skills in client management and process improvement.</w:t>
      </w:r>
    </w:p>
    <w:p w14:paraId="795C37D2" w14:textId="67865AA7" w:rsidR="00F0355F" w:rsidRPr="00F0355F" w:rsidRDefault="00F0355F" w:rsidP="00F0355F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F0355F">
        <w:rPr>
          <w:rFonts w:ascii="Garamond" w:hAnsi="Garamond" w:cs="Times New Roman"/>
        </w:rPr>
        <w:t>Conducted in-depth analysis with focus on accurate forecasting, using Python, Pandas, and Sklearn.</w:t>
      </w:r>
    </w:p>
    <w:p w14:paraId="4B96A3B3" w14:textId="5F863BBA" w:rsidR="00F0355F" w:rsidRDefault="00F0355F" w:rsidP="00F0355F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F0355F">
        <w:rPr>
          <w:rFonts w:ascii="Garamond" w:hAnsi="Garamond" w:cs="Times New Roman"/>
        </w:rPr>
        <w:t>Devised model with 85% accuracy, understanding market trends and engaging with online communities, enhancing business analysis capabilities.</w:t>
      </w:r>
    </w:p>
    <w:p w14:paraId="6C4C873E" w14:textId="0319BC9C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31A0BAA9" w14:textId="42FBB8EA" w:rsidR="00F861F3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53D9916E" w14:textId="254E892B" w:rsidR="006F6E31" w:rsidRPr="00DC2752" w:rsidRDefault="00F17393" w:rsidP="00DC275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onstructed</w:t>
      </w:r>
      <w:r w:rsidR="00DC2752">
        <w:rPr>
          <w:rFonts w:ascii="Garamond" w:hAnsi="Garamond" w:cs="Times New Roman"/>
        </w:rPr>
        <w:t xml:space="preserve"> a</w:t>
      </w:r>
      <w:r w:rsidR="006F6E31" w:rsidRPr="006F6E31">
        <w:rPr>
          <w:rFonts w:ascii="Garamond" w:hAnsi="Garamond" w:cs="Times New Roman"/>
        </w:rPr>
        <w:t xml:space="preserve"> high-accuracy crack detection algorithm</w:t>
      </w:r>
      <w:r w:rsidR="00DC2752">
        <w:rPr>
          <w:rFonts w:ascii="Garamond" w:hAnsi="Garamond" w:cs="Times New Roman"/>
        </w:rPr>
        <w:t xml:space="preserve"> with innovation in</w:t>
      </w:r>
      <w:r w:rsidR="00DC2752" w:rsidRPr="006F6E31">
        <w:rPr>
          <w:rFonts w:ascii="Garamond" w:hAnsi="Garamond" w:cs="Times New Roman"/>
        </w:rPr>
        <w:t xml:space="preserve"> railway track health monitoring</w:t>
      </w:r>
      <w:r w:rsidR="00DC2752">
        <w:rPr>
          <w:rFonts w:ascii="Garamond" w:hAnsi="Garamond" w:cs="Times New Roman"/>
        </w:rPr>
        <w:t>.</w:t>
      </w:r>
    </w:p>
    <w:p w14:paraId="5CAD062C" w14:textId="3DB3F2D0" w:rsidR="006F6E31" w:rsidRPr="006F6E31" w:rsidRDefault="008C5BF9" w:rsidP="0048563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U</w:t>
      </w:r>
      <w:r w:rsidRPr="006F6E31">
        <w:rPr>
          <w:rFonts w:ascii="Garamond" w:hAnsi="Garamond" w:cs="Times New Roman"/>
        </w:rPr>
        <w:t xml:space="preserve">tilized </w:t>
      </w:r>
      <w:r w:rsidR="006F6E31" w:rsidRPr="006F6E31">
        <w:rPr>
          <w:rFonts w:ascii="Garamond" w:hAnsi="Garamond" w:cs="Times New Roman"/>
        </w:rPr>
        <w:t>OpenCV in Python for algorithm development, showcas</w:t>
      </w:r>
      <w:r w:rsidR="006D02D5">
        <w:rPr>
          <w:rFonts w:ascii="Garamond" w:hAnsi="Garamond" w:cs="Times New Roman"/>
        </w:rPr>
        <w:t>ed</w:t>
      </w:r>
      <w:r w:rsidR="006F6E31" w:rsidRPr="006F6E31">
        <w:rPr>
          <w:rFonts w:ascii="Garamond" w:hAnsi="Garamond" w:cs="Times New Roman"/>
        </w:rPr>
        <w:t xml:space="preserve"> analytical skills and precision.</w:t>
      </w:r>
    </w:p>
    <w:p w14:paraId="3D98A54E" w14:textId="52E7EB36" w:rsidR="006F6E31" w:rsidRPr="00530C66" w:rsidRDefault="00530C66" w:rsidP="000256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2565E">
        <w:rPr>
          <w:rFonts w:ascii="Garamond" w:hAnsi="Garamond" w:cs="Times New Roman"/>
          <w:bCs/>
        </w:rPr>
        <w:t>Exhibited model</w:t>
      </w:r>
      <w:r w:rsidR="00901B6B">
        <w:rPr>
          <w:rFonts w:ascii="Garamond" w:hAnsi="Garamond" w:cs="Times New Roman"/>
          <w:bCs/>
        </w:rPr>
        <w:t xml:space="preserve"> with </w:t>
      </w:r>
      <w:r w:rsidR="00901B6B" w:rsidRPr="006F6E31">
        <w:rPr>
          <w:rFonts w:ascii="Garamond" w:hAnsi="Garamond" w:cs="Times New Roman"/>
        </w:rPr>
        <w:t>92% accuracy</w:t>
      </w:r>
      <w:r w:rsidR="00901B6B">
        <w:rPr>
          <w:rFonts w:ascii="Garamond" w:hAnsi="Garamond" w:cs="Times New Roman"/>
        </w:rPr>
        <w:t>,</w:t>
      </w:r>
      <w:r w:rsidRPr="0002565E">
        <w:rPr>
          <w:rFonts w:ascii="Garamond" w:hAnsi="Garamond" w:cs="Times New Roman"/>
          <w:bCs/>
        </w:rPr>
        <w:t xml:space="preserve"> before a panel of 5 senior technical engineers at International Conference on </w:t>
      </w:r>
      <w:r w:rsidRPr="009E700E">
        <w:rPr>
          <w:rFonts w:ascii="Garamond" w:hAnsi="Garamond" w:cs="Times New Roman"/>
          <w:bCs/>
        </w:rPr>
        <w:t>IoT Based Control Networks &amp; Intelligent Systems - ICICNIS 2021 and published in SSRN, Elsevier Digital Library</w:t>
      </w:r>
      <w:r>
        <w:rPr>
          <w:rFonts w:ascii="Garamond" w:hAnsi="Garamond" w:cs="Times New Roman"/>
          <w:bCs/>
        </w:rPr>
        <w:t xml:space="preserve">, </w:t>
      </w:r>
      <w:r w:rsidRPr="006F6E31">
        <w:rPr>
          <w:rFonts w:ascii="Garamond" w:hAnsi="Garamond" w:cs="Times New Roman"/>
        </w:rPr>
        <w:t>demonstrat</w:t>
      </w:r>
      <w:r w:rsidR="00AF31A3">
        <w:rPr>
          <w:rFonts w:ascii="Garamond" w:hAnsi="Garamond" w:cs="Times New Roman"/>
        </w:rPr>
        <w:t>ed</w:t>
      </w:r>
      <w:r w:rsidRPr="006F6E31">
        <w:rPr>
          <w:rFonts w:ascii="Garamond" w:hAnsi="Garamond" w:cs="Times New Roman"/>
        </w:rPr>
        <w:t xml:space="preserve"> expertise in problem-solving and written communication.</w:t>
      </w:r>
    </w:p>
    <w:p w14:paraId="5927A0F2" w14:textId="2FA42404" w:rsidR="00367C2B" w:rsidRDefault="0002565E" w:rsidP="000C5706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  <w:bookmarkEnd w:id="4"/>
    </w:p>
    <w:p w14:paraId="46108C7E" w14:textId="470518A4" w:rsidR="000C5706" w:rsidRPr="00D135E0" w:rsidRDefault="00D135E0" w:rsidP="00D135E0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ultivated </w:t>
      </w:r>
      <w:r w:rsidR="000C5706" w:rsidRPr="000C5706">
        <w:rPr>
          <w:rFonts w:ascii="Garamond" w:hAnsi="Garamond" w:cs="Times New Roman"/>
        </w:rPr>
        <w:t>efficient system for predicting the lifespan of pipes</w:t>
      </w:r>
      <w:r>
        <w:rPr>
          <w:rFonts w:ascii="Garamond" w:hAnsi="Garamond" w:cs="Times New Roman"/>
        </w:rPr>
        <w:t xml:space="preserve"> to enhance</w:t>
      </w:r>
      <w:r w:rsidRPr="000C5706">
        <w:rPr>
          <w:rFonts w:ascii="Garamond" w:hAnsi="Garamond" w:cs="Times New Roman"/>
        </w:rPr>
        <w:t xml:space="preserve"> pipe health monitoring and hazard detection.</w:t>
      </w:r>
    </w:p>
    <w:p w14:paraId="54C46DB5" w14:textId="6A365BFD" w:rsidR="004B731B" w:rsidRPr="000C5706" w:rsidRDefault="00111975" w:rsidP="004B731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mplemented </w:t>
      </w:r>
      <w:r w:rsidR="004B731B" w:rsidRPr="004B731B">
        <w:rPr>
          <w:rFonts w:ascii="Garamond" w:hAnsi="Garamond" w:cs="Times New Roman"/>
        </w:rPr>
        <w:t>IoT solutions</w:t>
      </w:r>
      <w:r w:rsidR="009575BF">
        <w:rPr>
          <w:rFonts w:ascii="Garamond" w:hAnsi="Garamond" w:cs="Times New Roman"/>
        </w:rPr>
        <w:t xml:space="preserve"> u</w:t>
      </w:r>
      <w:r w:rsidR="004B731B" w:rsidRPr="004B731B">
        <w:rPr>
          <w:rFonts w:ascii="Garamond" w:hAnsi="Garamond" w:cs="Times New Roman"/>
        </w:rPr>
        <w:t>sing ThingSpeak, Raspberry Pi, and the Decision Tree Algorithm, demonstrating proficiency in analytical support, software development, and generating detailed reports for comprehensive reviews.</w:t>
      </w:r>
    </w:p>
    <w:p w14:paraId="22ED47F0" w14:textId="65A75F40" w:rsidR="000C5706" w:rsidRPr="004A5520" w:rsidRDefault="001F28C5" w:rsidP="000C570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 p</w:t>
      </w:r>
      <w:r w:rsidR="000C5706" w:rsidRPr="000C5706">
        <w:rPr>
          <w:rFonts w:ascii="Garamond" w:hAnsi="Garamond" w:cs="Times New Roman"/>
        </w:rPr>
        <w:t>ipe lifespan</w:t>
      </w:r>
      <w:r>
        <w:rPr>
          <w:rFonts w:ascii="Garamond" w:hAnsi="Garamond" w:cs="Times New Roman"/>
        </w:rPr>
        <w:t xml:space="preserve"> </w:t>
      </w:r>
      <w:r w:rsidR="000C5706" w:rsidRPr="000C5706">
        <w:rPr>
          <w:rFonts w:ascii="Garamond" w:hAnsi="Garamond" w:cs="Times New Roman"/>
        </w:rPr>
        <w:t xml:space="preserve">with 95% </w:t>
      </w:r>
      <w:r w:rsidR="00813CC6" w:rsidRPr="000C5706">
        <w:rPr>
          <w:rFonts w:ascii="Garamond" w:hAnsi="Garamond" w:cs="Times New Roman"/>
        </w:rPr>
        <w:t>accuracy and</w:t>
      </w:r>
      <w:r w:rsidR="000C5706" w:rsidRPr="000C5706">
        <w:rPr>
          <w:rFonts w:ascii="Garamond" w:hAnsi="Garamond" w:cs="Times New Roman"/>
        </w:rPr>
        <w:t xml:space="preserve"> </w:t>
      </w:r>
      <w:r w:rsidR="00606162">
        <w:rPr>
          <w:rFonts w:ascii="Garamond" w:hAnsi="Garamond" w:cs="Times New Roman"/>
        </w:rPr>
        <w:t xml:space="preserve">presented </w:t>
      </w:r>
      <w:r w:rsidR="000C5706" w:rsidRPr="004A5520">
        <w:rPr>
          <w:rFonts w:ascii="Garamond" w:hAnsi="Garamond" w:cs="Times New Roman"/>
        </w:rPr>
        <w:t>findings</w:t>
      </w:r>
      <w:r w:rsidR="00606162">
        <w:rPr>
          <w:rFonts w:ascii="Garamond" w:hAnsi="Garamond" w:cs="Times New Roman"/>
        </w:rPr>
        <w:t xml:space="preserve"> </w:t>
      </w:r>
      <w:r w:rsidR="00F41712" w:rsidRPr="004A5520">
        <w:rPr>
          <w:rFonts w:ascii="Garamond" w:hAnsi="Garamond" w:cs="Times New Roman"/>
        </w:rPr>
        <w:t>at International Conference on IoT Based Control Networks &amp; Intelligent Systems - ICICNIS 2021 and published in SSRN, Elsevier Digital Library</w:t>
      </w:r>
      <w:r w:rsidR="000C5706" w:rsidRPr="004A5520">
        <w:rPr>
          <w:rFonts w:ascii="Garamond" w:hAnsi="Garamond" w:cs="Times New Roman"/>
        </w:rPr>
        <w:t>, showcas</w:t>
      </w:r>
      <w:r w:rsidR="009C031A">
        <w:rPr>
          <w:rFonts w:ascii="Garamond" w:hAnsi="Garamond" w:cs="Times New Roman"/>
        </w:rPr>
        <w:t>ed</w:t>
      </w:r>
      <w:r w:rsidR="000C5706" w:rsidRPr="004A5520">
        <w:rPr>
          <w:rFonts w:ascii="Garamond" w:hAnsi="Garamond" w:cs="Times New Roman"/>
        </w:rPr>
        <w:t xml:space="preserve"> ability to provide solutions and engage in effective stakeholder management.</w:t>
      </w:r>
    </w:p>
    <w:p w14:paraId="796CC0BC" w14:textId="6527326D" w:rsidR="00E457C9" w:rsidRPr="00F372B4" w:rsidRDefault="00E457C9" w:rsidP="00F372B4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5C2AF604" w14:textId="2C2FC11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Dec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B477235" w14:textId="413C08E0" w:rsidR="009C32F6" w:rsidRDefault="00E457C9" w:rsidP="00682A4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</w:t>
      </w:r>
      <w:r w:rsidR="009D7556">
        <w:rPr>
          <w:rFonts w:ascii="Garamond" w:hAnsi="Garamond" w:cs="Times New Roman"/>
        </w:rPr>
        <w:t>79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763A03BA" w14:textId="24AA09DB" w:rsidR="00FA685C" w:rsidRDefault="00A507E6" w:rsidP="00A507E6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>
        <w:rPr>
          <w:rFonts w:ascii="Garamond" w:hAnsi="Garamond" w:cs="Times New Roman"/>
        </w:rPr>
        <w:t>Awarded Certificate of Achievement for Inspirational Growth mindset by Dean of Northeastern University</w:t>
      </w:r>
      <w:r w:rsidR="0077253E">
        <w:rPr>
          <w:rFonts w:ascii="Garamond" w:hAnsi="Garamond" w:cs="Times New Roman"/>
        </w:rPr>
        <w:t>.</w:t>
      </w:r>
    </w:p>
    <w:p w14:paraId="7C3CE8A2" w14:textId="69E949CB" w:rsidR="00E47A62" w:rsidRDefault="00B82500" w:rsidP="00E457C9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B82500">
        <w:rPr>
          <w:rFonts w:ascii="Garamond" w:hAnsi="Garamond" w:cs="Times New Roman"/>
        </w:rPr>
        <w:t>Achieved a distinguished position among the top 6 teams in the Spexi-Hackathon by employing advanced data analysis techniques on drone aerial images.</w:t>
      </w:r>
    </w:p>
    <w:p w14:paraId="43EE82B6" w14:textId="77777777" w:rsidR="00F372B4" w:rsidRPr="00F372B4" w:rsidRDefault="00F372B4" w:rsidP="00F372B4">
      <w:pPr>
        <w:pStyle w:val="ListParagraph"/>
        <w:spacing w:after="40"/>
        <w:jc w:val="both"/>
        <w:rPr>
          <w:rFonts w:ascii="Garamond" w:hAnsi="Garamond" w:cs="Times New Roman"/>
          <w:sz w:val="14"/>
          <w:szCs w:val="14"/>
        </w:rPr>
      </w:pPr>
    </w:p>
    <w:p w14:paraId="4A509B24" w14:textId="563CF983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      May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497E8383" w14:textId="0FB6EB13" w:rsidR="00717E38" w:rsidRDefault="00E457C9" w:rsidP="002366A3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77A662E3" w14:textId="77777777" w:rsidR="002366A3" w:rsidRPr="002366A3" w:rsidRDefault="002366A3" w:rsidP="002366A3">
      <w:pPr>
        <w:pStyle w:val="ListParagraph"/>
        <w:spacing w:after="40"/>
        <w:rPr>
          <w:rFonts w:ascii="Garamond" w:hAnsi="Garamond" w:cs="Times New Roman"/>
          <w:sz w:val="12"/>
          <w:szCs w:val="12"/>
        </w:rPr>
      </w:pPr>
    </w:p>
    <w:p w14:paraId="1BA7EE9A" w14:textId="7C1F1807" w:rsidR="0033781D" w:rsidRPr="008E1757" w:rsidRDefault="00D94110" w:rsidP="008E1757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Competitions</w:t>
      </w: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5D7F82F1" w14:textId="37397FA1" w:rsidR="0033781D" w:rsidRPr="00DF0468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03CC490E" w14:textId="34086513" w:rsidR="0033781D" w:rsidRPr="00206931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206931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</w:t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</w:t>
      </w:r>
      <w:r w:rsidR="00AC6790" w:rsidRPr="00206931">
        <w:rPr>
          <w:rFonts w:ascii="Garamond" w:hAnsi="Garamond" w:cs="Times New Roman"/>
          <w:sz w:val="22"/>
          <w:szCs w:val="22"/>
        </w:rPr>
        <w:t>2022</w:t>
      </w:r>
    </w:p>
    <w:p w14:paraId="11683F8E" w14:textId="107B6D41" w:rsidR="00B3389E" w:rsidRPr="00B3389E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</w:t>
      </w:r>
      <w:r w:rsidRPr="00E44A6D">
        <w:rPr>
          <w:rFonts w:ascii="Garamond" w:hAnsi="Garamond" w:cs="Times New Roman"/>
          <w:bCs/>
        </w:rPr>
        <w:t xml:space="preserve">leveraging </w:t>
      </w:r>
      <w:r w:rsidR="00AC6790" w:rsidRPr="00E44A6D">
        <w:rPr>
          <w:rFonts w:ascii="Garamond" w:hAnsi="Garamond" w:cs="Times New Roman"/>
          <w:bCs/>
        </w:rPr>
        <w:t>P</w:t>
      </w:r>
      <w:r w:rsidRPr="00E44A6D">
        <w:rPr>
          <w:rFonts w:ascii="Garamond" w:hAnsi="Garamond" w:cs="Times New Roman"/>
          <w:bCs/>
        </w:rPr>
        <w:t>ython and Power BI visualizations</w:t>
      </w:r>
      <w:r w:rsidR="002C3941">
        <w:rPr>
          <w:rFonts w:ascii="Garamond" w:hAnsi="Garamond" w:cs="Times New Roman"/>
          <w:bCs/>
        </w:rPr>
        <w:t>.</w:t>
      </w:r>
    </w:p>
    <w:sectPr w:rsidR="00B3389E" w:rsidRPr="00B3389E" w:rsidSect="00FD2FD6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2F051F"/>
    <w:multiLevelType w:val="hybridMultilevel"/>
    <w:tmpl w:val="AD38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C0C67"/>
    <w:multiLevelType w:val="hybridMultilevel"/>
    <w:tmpl w:val="FFF6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31A54"/>
    <w:multiLevelType w:val="hybridMultilevel"/>
    <w:tmpl w:val="8782E94E"/>
    <w:lvl w:ilvl="0" w:tplc="4268FBFC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62FC2"/>
    <w:multiLevelType w:val="hybridMultilevel"/>
    <w:tmpl w:val="25D48CA8"/>
    <w:lvl w:ilvl="0" w:tplc="F4C0F0C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D499D"/>
    <w:multiLevelType w:val="hybridMultilevel"/>
    <w:tmpl w:val="469AD664"/>
    <w:lvl w:ilvl="0" w:tplc="3AC63D48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D3EF2"/>
    <w:multiLevelType w:val="hybridMultilevel"/>
    <w:tmpl w:val="89C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962DB"/>
    <w:multiLevelType w:val="hybridMultilevel"/>
    <w:tmpl w:val="551C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7E4CAD"/>
    <w:multiLevelType w:val="hybridMultilevel"/>
    <w:tmpl w:val="ADAC2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E0B7A"/>
    <w:multiLevelType w:val="hybridMultilevel"/>
    <w:tmpl w:val="E022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2A2AE7"/>
    <w:multiLevelType w:val="hybridMultilevel"/>
    <w:tmpl w:val="7F38E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465EE"/>
    <w:multiLevelType w:val="hybridMultilevel"/>
    <w:tmpl w:val="43B2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4846052"/>
    <w:multiLevelType w:val="hybridMultilevel"/>
    <w:tmpl w:val="8968FF50"/>
    <w:lvl w:ilvl="0" w:tplc="8AB4BEFE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52D4E28"/>
    <w:multiLevelType w:val="hybridMultilevel"/>
    <w:tmpl w:val="59B00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C91C92"/>
    <w:multiLevelType w:val="hybridMultilevel"/>
    <w:tmpl w:val="AA66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5C7852"/>
    <w:multiLevelType w:val="hybridMultilevel"/>
    <w:tmpl w:val="87E8511C"/>
    <w:lvl w:ilvl="0" w:tplc="216ED786">
      <w:numFmt w:val="bullet"/>
      <w:lvlText w:val="•"/>
      <w:lvlJc w:val="left"/>
      <w:pPr>
        <w:ind w:left="144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A50DF"/>
    <w:multiLevelType w:val="hybridMultilevel"/>
    <w:tmpl w:val="A2A8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1B5D54"/>
    <w:multiLevelType w:val="hybridMultilevel"/>
    <w:tmpl w:val="28362902"/>
    <w:lvl w:ilvl="0" w:tplc="E0DAAB32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F72184"/>
    <w:multiLevelType w:val="hybridMultilevel"/>
    <w:tmpl w:val="EBACABD6"/>
    <w:lvl w:ilvl="0" w:tplc="216ED786">
      <w:numFmt w:val="bullet"/>
      <w:lvlText w:val="•"/>
      <w:lvlJc w:val="left"/>
      <w:pPr>
        <w:ind w:left="108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2C458A"/>
    <w:multiLevelType w:val="hybridMultilevel"/>
    <w:tmpl w:val="16B6A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C2378"/>
    <w:multiLevelType w:val="hybridMultilevel"/>
    <w:tmpl w:val="A40275C0"/>
    <w:lvl w:ilvl="0" w:tplc="73F4C41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751019"/>
    <w:multiLevelType w:val="hybridMultilevel"/>
    <w:tmpl w:val="BA32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2E523A"/>
    <w:multiLevelType w:val="hybridMultilevel"/>
    <w:tmpl w:val="F1AC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43"/>
  </w:num>
  <w:num w:numId="2" w16cid:durableId="2025785919">
    <w:abstractNumId w:val="14"/>
  </w:num>
  <w:num w:numId="3" w16cid:durableId="513302468">
    <w:abstractNumId w:val="31"/>
  </w:num>
  <w:num w:numId="4" w16cid:durableId="2008287643">
    <w:abstractNumId w:val="3"/>
  </w:num>
  <w:num w:numId="5" w16cid:durableId="240800316">
    <w:abstractNumId w:val="24"/>
  </w:num>
  <w:num w:numId="6" w16cid:durableId="964695445">
    <w:abstractNumId w:val="39"/>
  </w:num>
  <w:num w:numId="7" w16cid:durableId="1964849280">
    <w:abstractNumId w:val="27"/>
  </w:num>
  <w:num w:numId="8" w16cid:durableId="623118393">
    <w:abstractNumId w:val="1"/>
  </w:num>
  <w:num w:numId="9" w16cid:durableId="626935799">
    <w:abstractNumId w:val="12"/>
  </w:num>
  <w:num w:numId="10" w16cid:durableId="1923443778">
    <w:abstractNumId w:val="22"/>
  </w:num>
  <w:num w:numId="11" w16cid:durableId="1451783188">
    <w:abstractNumId w:val="21"/>
  </w:num>
  <w:num w:numId="12" w16cid:durableId="375474070">
    <w:abstractNumId w:val="5"/>
  </w:num>
  <w:num w:numId="13" w16cid:durableId="1155151142">
    <w:abstractNumId w:val="36"/>
  </w:num>
  <w:num w:numId="14" w16cid:durableId="1333100452">
    <w:abstractNumId w:val="37"/>
  </w:num>
  <w:num w:numId="15" w16cid:durableId="1800760929">
    <w:abstractNumId w:val="28"/>
  </w:num>
  <w:num w:numId="16" w16cid:durableId="385181762">
    <w:abstractNumId w:val="42"/>
  </w:num>
  <w:num w:numId="17" w16cid:durableId="417363649">
    <w:abstractNumId w:val="40"/>
  </w:num>
  <w:num w:numId="18" w16cid:durableId="1124344839">
    <w:abstractNumId w:val="15"/>
  </w:num>
  <w:num w:numId="19" w16cid:durableId="1686786293">
    <w:abstractNumId w:val="13"/>
  </w:num>
  <w:num w:numId="20" w16cid:durableId="1336569184">
    <w:abstractNumId w:val="4"/>
  </w:num>
  <w:num w:numId="21" w16cid:durableId="522867934">
    <w:abstractNumId w:val="29"/>
  </w:num>
  <w:num w:numId="22" w16cid:durableId="976104632">
    <w:abstractNumId w:val="0"/>
  </w:num>
  <w:num w:numId="23" w16cid:durableId="1211042110">
    <w:abstractNumId w:val="20"/>
  </w:num>
  <w:num w:numId="24" w16cid:durableId="463498769">
    <w:abstractNumId w:val="35"/>
  </w:num>
  <w:num w:numId="25" w16cid:durableId="1509980809">
    <w:abstractNumId w:val="34"/>
  </w:num>
  <w:num w:numId="26" w16cid:durableId="955453063">
    <w:abstractNumId w:val="6"/>
  </w:num>
  <w:num w:numId="27" w16cid:durableId="2140805868">
    <w:abstractNumId w:val="8"/>
  </w:num>
  <w:num w:numId="28" w16cid:durableId="297339594">
    <w:abstractNumId w:val="41"/>
  </w:num>
  <w:num w:numId="29" w16cid:durableId="765344809">
    <w:abstractNumId w:val="17"/>
  </w:num>
  <w:num w:numId="30" w16cid:durableId="1655447426">
    <w:abstractNumId w:val="33"/>
  </w:num>
  <w:num w:numId="31" w16cid:durableId="682434887">
    <w:abstractNumId w:val="2"/>
  </w:num>
  <w:num w:numId="32" w16cid:durableId="18241516">
    <w:abstractNumId w:val="19"/>
  </w:num>
  <w:num w:numId="33" w16cid:durableId="129175826">
    <w:abstractNumId w:val="11"/>
  </w:num>
  <w:num w:numId="34" w16cid:durableId="798259679">
    <w:abstractNumId w:val="23"/>
  </w:num>
  <w:num w:numId="35" w16cid:durableId="508176741">
    <w:abstractNumId w:val="18"/>
  </w:num>
  <w:num w:numId="36" w16cid:durableId="495268678">
    <w:abstractNumId w:val="32"/>
  </w:num>
  <w:num w:numId="37" w16cid:durableId="347098828">
    <w:abstractNumId w:val="9"/>
  </w:num>
  <w:num w:numId="38" w16cid:durableId="310595580">
    <w:abstractNumId w:val="10"/>
  </w:num>
  <w:num w:numId="39" w16cid:durableId="1983655482">
    <w:abstractNumId w:val="16"/>
  </w:num>
  <w:num w:numId="40" w16cid:durableId="658777261">
    <w:abstractNumId w:val="44"/>
  </w:num>
  <w:num w:numId="41" w16cid:durableId="1051149668">
    <w:abstractNumId w:val="45"/>
  </w:num>
  <w:num w:numId="42" w16cid:durableId="1498230981">
    <w:abstractNumId w:val="26"/>
  </w:num>
  <w:num w:numId="43" w16cid:durableId="2104372797">
    <w:abstractNumId w:val="7"/>
  </w:num>
  <w:num w:numId="44" w16cid:durableId="1312713591">
    <w:abstractNumId w:val="46"/>
  </w:num>
  <w:num w:numId="45" w16cid:durableId="1767966581">
    <w:abstractNumId w:val="25"/>
  </w:num>
  <w:num w:numId="46" w16cid:durableId="856306678">
    <w:abstractNumId w:val="38"/>
  </w:num>
  <w:num w:numId="47" w16cid:durableId="76757662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1195E"/>
    <w:rsid w:val="0002565E"/>
    <w:rsid w:val="00027C42"/>
    <w:rsid w:val="00042CAA"/>
    <w:rsid w:val="000432FE"/>
    <w:rsid w:val="00044EE7"/>
    <w:rsid w:val="00057B9A"/>
    <w:rsid w:val="00065EE6"/>
    <w:rsid w:val="00085816"/>
    <w:rsid w:val="000871D5"/>
    <w:rsid w:val="00091EF1"/>
    <w:rsid w:val="000A4A55"/>
    <w:rsid w:val="000A7E1D"/>
    <w:rsid w:val="000B4B8D"/>
    <w:rsid w:val="000C080E"/>
    <w:rsid w:val="000C5089"/>
    <w:rsid w:val="000C5706"/>
    <w:rsid w:val="000C737D"/>
    <w:rsid w:val="000D632E"/>
    <w:rsid w:val="000F1A4F"/>
    <w:rsid w:val="000F1CB1"/>
    <w:rsid w:val="000F4D4B"/>
    <w:rsid w:val="00101DB7"/>
    <w:rsid w:val="001023DC"/>
    <w:rsid w:val="00105559"/>
    <w:rsid w:val="00111365"/>
    <w:rsid w:val="00111975"/>
    <w:rsid w:val="00114561"/>
    <w:rsid w:val="001167C8"/>
    <w:rsid w:val="00123870"/>
    <w:rsid w:val="00125113"/>
    <w:rsid w:val="00126D31"/>
    <w:rsid w:val="00132F83"/>
    <w:rsid w:val="00133B2B"/>
    <w:rsid w:val="00136822"/>
    <w:rsid w:val="0014002C"/>
    <w:rsid w:val="001560A9"/>
    <w:rsid w:val="00162737"/>
    <w:rsid w:val="00166280"/>
    <w:rsid w:val="00166B4A"/>
    <w:rsid w:val="001767AE"/>
    <w:rsid w:val="001768D2"/>
    <w:rsid w:val="00190B4C"/>
    <w:rsid w:val="00192366"/>
    <w:rsid w:val="0019504C"/>
    <w:rsid w:val="001A4D00"/>
    <w:rsid w:val="001A4E6D"/>
    <w:rsid w:val="001A4EDE"/>
    <w:rsid w:val="001A572F"/>
    <w:rsid w:val="001B1B80"/>
    <w:rsid w:val="001B22EC"/>
    <w:rsid w:val="001B307D"/>
    <w:rsid w:val="001B43E7"/>
    <w:rsid w:val="001B5833"/>
    <w:rsid w:val="001B6C92"/>
    <w:rsid w:val="001C13DB"/>
    <w:rsid w:val="001C7303"/>
    <w:rsid w:val="001D0A28"/>
    <w:rsid w:val="001D17D9"/>
    <w:rsid w:val="001D51C1"/>
    <w:rsid w:val="001E090C"/>
    <w:rsid w:val="001E2B8E"/>
    <w:rsid w:val="001E47E9"/>
    <w:rsid w:val="001E686A"/>
    <w:rsid w:val="001F114B"/>
    <w:rsid w:val="001F1D53"/>
    <w:rsid w:val="001F28C5"/>
    <w:rsid w:val="00202899"/>
    <w:rsid w:val="00206931"/>
    <w:rsid w:val="002129C2"/>
    <w:rsid w:val="00221B96"/>
    <w:rsid w:val="00221F4D"/>
    <w:rsid w:val="00225624"/>
    <w:rsid w:val="00226BE6"/>
    <w:rsid w:val="00234A9D"/>
    <w:rsid w:val="002366A3"/>
    <w:rsid w:val="00237F06"/>
    <w:rsid w:val="00246132"/>
    <w:rsid w:val="00246334"/>
    <w:rsid w:val="002479EF"/>
    <w:rsid w:val="00250D79"/>
    <w:rsid w:val="00255010"/>
    <w:rsid w:val="002551AB"/>
    <w:rsid w:val="00267450"/>
    <w:rsid w:val="00270B70"/>
    <w:rsid w:val="002724EB"/>
    <w:rsid w:val="00272AE1"/>
    <w:rsid w:val="00274EAA"/>
    <w:rsid w:val="002831F4"/>
    <w:rsid w:val="002867EC"/>
    <w:rsid w:val="00295D05"/>
    <w:rsid w:val="002A1530"/>
    <w:rsid w:val="002A2D8A"/>
    <w:rsid w:val="002A337C"/>
    <w:rsid w:val="002A4F01"/>
    <w:rsid w:val="002A6353"/>
    <w:rsid w:val="002C0F53"/>
    <w:rsid w:val="002C3941"/>
    <w:rsid w:val="002C615E"/>
    <w:rsid w:val="002D18F6"/>
    <w:rsid w:val="002D1F14"/>
    <w:rsid w:val="002D6401"/>
    <w:rsid w:val="002E1589"/>
    <w:rsid w:val="002E4131"/>
    <w:rsid w:val="002E78B2"/>
    <w:rsid w:val="002F0B90"/>
    <w:rsid w:val="002F0D1A"/>
    <w:rsid w:val="002F1576"/>
    <w:rsid w:val="002F459A"/>
    <w:rsid w:val="002F6CF9"/>
    <w:rsid w:val="002F79B1"/>
    <w:rsid w:val="003026AC"/>
    <w:rsid w:val="003063B3"/>
    <w:rsid w:val="00312AAC"/>
    <w:rsid w:val="00315D1E"/>
    <w:rsid w:val="00332E5F"/>
    <w:rsid w:val="003362B0"/>
    <w:rsid w:val="0033781D"/>
    <w:rsid w:val="00340AF7"/>
    <w:rsid w:val="003419B2"/>
    <w:rsid w:val="00342E64"/>
    <w:rsid w:val="00354528"/>
    <w:rsid w:val="0035639C"/>
    <w:rsid w:val="00357623"/>
    <w:rsid w:val="00363A92"/>
    <w:rsid w:val="00364352"/>
    <w:rsid w:val="00367C2B"/>
    <w:rsid w:val="00367F9A"/>
    <w:rsid w:val="00392B85"/>
    <w:rsid w:val="00393F81"/>
    <w:rsid w:val="00397D18"/>
    <w:rsid w:val="003A025B"/>
    <w:rsid w:val="003A03F8"/>
    <w:rsid w:val="003A1318"/>
    <w:rsid w:val="003A29EE"/>
    <w:rsid w:val="003A388E"/>
    <w:rsid w:val="003A7AE6"/>
    <w:rsid w:val="003B065B"/>
    <w:rsid w:val="003B7281"/>
    <w:rsid w:val="003D2DD6"/>
    <w:rsid w:val="003E0985"/>
    <w:rsid w:val="003E0D66"/>
    <w:rsid w:val="003E1D70"/>
    <w:rsid w:val="003E213D"/>
    <w:rsid w:val="003E4A05"/>
    <w:rsid w:val="003F1A66"/>
    <w:rsid w:val="003F22F2"/>
    <w:rsid w:val="003F66BB"/>
    <w:rsid w:val="003F66DF"/>
    <w:rsid w:val="003F6BD1"/>
    <w:rsid w:val="004021FA"/>
    <w:rsid w:val="00405071"/>
    <w:rsid w:val="004076B3"/>
    <w:rsid w:val="00412673"/>
    <w:rsid w:val="00413B70"/>
    <w:rsid w:val="00413DE4"/>
    <w:rsid w:val="004148EB"/>
    <w:rsid w:val="004172E4"/>
    <w:rsid w:val="00422E71"/>
    <w:rsid w:val="00425EF4"/>
    <w:rsid w:val="0043084D"/>
    <w:rsid w:val="00430EBF"/>
    <w:rsid w:val="00431881"/>
    <w:rsid w:val="00432323"/>
    <w:rsid w:val="004347E4"/>
    <w:rsid w:val="00436183"/>
    <w:rsid w:val="00461D48"/>
    <w:rsid w:val="00466AC0"/>
    <w:rsid w:val="004713C2"/>
    <w:rsid w:val="00480CD9"/>
    <w:rsid w:val="004819B8"/>
    <w:rsid w:val="004819C1"/>
    <w:rsid w:val="00482206"/>
    <w:rsid w:val="00482A48"/>
    <w:rsid w:val="00482C02"/>
    <w:rsid w:val="00482DC7"/>
    <w:rsid w:val="004836F1"/>
    <w:rsid w:val="0048482F"/>
    <w:rsid w:val="004848AC"/>
    <w:rsid w:val="0048563B"/>
    <w:rsid w:val="00487CF1"/>
    <w:rsid w:val="00491BE6"/>
    <w:rsid w:val="00493865"/>
    <w:rsid w:val="0049534D"/>
    <w:rsid w:val="004A1695"/>
    <w:rsid w:val="004A2278"/>
    <w:rsid w:val="004A5520"/>
    <w:rsid w:val="004A63A0"/>
    <w:rsid w:val="004B1893"/>
    <w:rsid w:val="004B221C"/>
    <w:rsid w:val="004B2E85"/>
    <w:rsid w:val="004B5867"/>
    <w:rsid w:val="004B731B"/>
    <w:rsid w:val="004C041A"/>
    <w:rsid w:val="004C3464"/>
    <w:rsid w:val="004C4D00"/>
    <w:rsid w:val="004C606E"/>
    <w:rsid w:val="004E674D"/>
    <w:rsid w:val="004F0F71"/>
    <w:rsid w:val="004F18BF"/>
    <w:rsid w:val="004F4B79"/>
    <w:rsid w:val="004F5F12"/>
    <w:rsid w:val="00505820"/>
    <w:rsid w:val="005079F1"/>
    <w:rsid w:val="005253CC"/>
    <w:rsid w:val="005270D7"/>
    <w:rsid w:val="00527AF8"/>
    <w:rsid w:val="00530C66"/>
    <w:rsid w:val="00534240"/>
    <w:rsid w:val="0053770F"/>
    <w:rsid w:val="00540630"/>
    <w:rsid w:val="00552354"/>
    <w:rsid w:val="00554876"/>
    <w:rsid w:val="00554D03"/>
    <w:rsid w:val="005564D1"/>
    <w:rsid w:val="00557FFD"/>
    <w:rsid w:val="0056238E"/>
    <w:rsid w:val="00570519"/>
    <w:rsid w:val="005718E9"/>
    <w:rsid w:val="00572344"/>
    <w:rsid w:val="005723F1"/>
    <w:rsid w:val="00573B64"/>
    <w:rsid w:val="00581C84"/>
    <w:rsid w:val="00583ADA"/>
    <w:rsid w:val="0058489C"/>
    <w:rsid w:val="00584E67"/>
    <w:rsid w:val="005905F4"/>
    <w:rsid w:val="00592470"/>
    <w:rsid w:val="005932A5"/>
    <w:rsid w:val="005946CD"/>
    <w:rsid w:val="0059630E"/>
    <w:rsid w:val="005A3000"/>
    <w:rsid w:val="005A4759"/>
    <w:rsid w:val="005A691F"/>
    <w:rsid w:val="005A6B75"/>
    <w:rsid w:val="005B2CC6"/>
    <w:rsid w:val="005B36C8"/>
    <w:rsid w:val="005C0084"/>
    <w:rsid w:val="005C3AE6"/>
    <w:rsid w:val="005C4F27"/>
    <w:rsid w:val="005C72AE"/>
    <w:rsid w:val="005D4878"/>
    <w:rsid w:val="005D6261"/>
    <w:rsid w:val="005D630E"/>
    <w:rsid w:val="005D6F76"/>
    <w:rsid w:val="005E5714"/>
    <w:rsid w:val="005F1846"/>
    <w:rsid w:val="005F4487"/>
    <w:rsid w:val="005F45AF"/>
    <w:rsid w:val="00602DD0"/>
    <w:rsid w:val="00603F90"/>
    <w:rsid w:val="00604337"/>
    <w:rsid w:val="00605F88"/>
    <w:rsid w:val="00606162"/>
    <w:rsid w:val="00606E08"/>
    <w:rsid w:val="0061289D"/>
    <w:rsid w:val="00614572"/>
    <w:rsid w:val="00620F70"/>
    <w:rsid w:val="00622915"/>
    <w:rsid w:val="00622B1A"/>
    <w:rsid w:val="006248CD"/>
    <w:rsid w:val="00624DCB"/>
    <w:rsid w:val="00625F43"/>
    <w:rsid w:val="006279AF"/>
    <w:rsid w:val="0063070B"/>
    <w:rsid w:val="00635379"/>
    <w:rsid w:val="00640911"/>
    <w:rsid w:val="006423EE"/>
    <w:rsid w:val="00643912"/>
    <w:rsid w:val="006456D1"/>
    <w:rsid w:val="00647D7B"/>
    <w:rsid w:val="00652290"/>
    <w:rsid w:val="00652336"/>
    <w:rsid w:val="00652B3B"/>
    <w:rsid w:val="00652CD4"/>
    <w:rsid w:val="0066070C"/>
    <w:rsid w:val="0066135A"/>
    <w:rsid w:val="00663565"/>
    <w:rsid w:val="00664D06"/>
    <w:rsid w:val="00670B8A"/>
    <w:rsid w:val="0067311A"/>
    <w:rsid w:val="00676576"/>
    <w:rsid w:val="00681877"/>
    <w:rsid w:val="00682A42"/>
    <w:rsid w:val="00692E7C"/>
    <w:rsid w:val="006A4BE5"/>
    <w:rsid w:val="006B172C"/>
    <w:rsid w:val="006B2835"/>
    <w:rsid w:val="006B541B"/>
    <w:rsid w:val="006C1721"/>
    <w:rsid w:val="006C21AE"/>
    <w:rsid w:val="006D02D5"/>
    <w:rsid w:val="006D0328"/>
    <w:rsid w:val="006D064D"/>
    <w:rsid w:val="006D06AB"/>
    <w:rsid w:val="006D3330"/>
    <w:rsid w:val="006D7EC0"/>
    <w:rsid w:val="006E104C"/>
    <w:rsid w:val="006E361B"/>
    <w:rsid w:val="006E4B2A"/>
    <w:rsid w:val="006E6077"/>
    <w:rsid w:val="006E771E"/>
    <w:rsid w:val="006F1C75"/>
    <w:rsid w:val="006F56A1"/>
    <w:rsid w:val="006F582E"/>
    <w:rsid w:val="006F6E31"/>
    <w:rsid w:val="00700606"/>
    <w:rsid w:val="00700807"/>
    <w:rsid w:val="00702D91"/>
    <w:rsid w:val="00707165"/>
    <w:rsid w:val="00714DE1"/>
    <w:rsid w:val="0071660E"/>
    <w:rsid w:val="00716DAF"/>
    <w:rsid w:val="00717C41"/>
    <w:rsid w:val="00717E38"/>
    <w:rsid w:val="00720D49"/>
    <w:rsid w:val="007228A4"/>
    <w:rsid w:val="00735CB1"/>
    <w:rsid w:val="007368C8"/>
    <w:rsid w:val="00745D98"/>
    <w:rsid w:val="0075297D"/>
    <w:rsid w:val="00754142"/>
    <w:rsid w:val="00757CBB"/>
    <w:rsid w:val="007603CA"/>
    <w:rsid w:val="00760462"/>
    <w:rsid w:val="00761EA7"/>
    <w:rsid w:val="00763EAC"/>
    <w:rsid w:val="0076680C"/>
    <w:rsid w:val="0077253E"/>
    <w:rsid w:val="00776114"/>
    <w:rsid w:val="00777A3F"/>
    <w:rsid w:val="00783BB4"/>
    <w:rsid w:val="0079114A"/>
    <w:rsid w:val="007A21F5"/>
    <w:rsid w:val="007A23C7"/>
    <w:rsid w:val="007A4456"/>
    <w:rsid w:val="007A49AA"/>
    <w:rsid w:val="007A7AED"/>
    <w:rsid w:val="007B4BA4"/>
    <w:rsid w:val="007C56F5"/>
    <w:rsid w:val="007C6827"/>
    <w:rsid w:val="007D29EE"/>
    <w:rsid w:val="007D36E2"/>
    <w:rsid w:val="007D7859"/>
    <w:rsid w:val="007E4214"/>
    <w:rsid w:val="007F179A"/>
    <w:rsid w:val="007F6D5E"/>
    <w:rsid w:val="007F7C3F"/>
    <w:rsid w:val="00800ADF"/>
    <w:rsid w:val="00803A46"/>
    <w:rsid w:val="00813CC6"/>
    <w:rsid w:val="00814897"/>
    <w:rsid w:val="008209C8"/>
    <w:rsid w:val="0082494C"/>
    <w:rsid w:val="008252AA"/>
    <w:rsid w:val="00831752"/>
    <w:rsid w:val="00834177"/>
    <w:rsid w:val="00835B95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768E1"/>
    <w:rsid w:val="00881C65"/>
    <w:rsid w:val="00884FDE"/>
    <w:rsid w:val="008852B8"/>
    <w:rsid w:val="00885A0D"/>
    <w:rsid w:val="0088723E"/>
    <w:rsid w:val="00895C34"/>
    <w:rsid w:val="008A2A35"/>
    <w:rsid w:val="008B0C96"/>
    <w:rsid w:val="008B1B05"/>
    <w:rsid w:val="008B3F3F"/>
    <w:rsid w:val="008B49B0"/>
    <w:rsid w:val="008B4DDE"/>
    <w:rsid w:val="008B6030"/>
    <w:rsid w:val="008C17BD"/>
    <w:rsid w:val="008C33D1"/>
    <w:rsid w:val="008C55B3"/>
    <w:rsid w:val="008C5BF9"/>
    <w:rsid w:val="008D00C2"/>
    <w:rsid w:val="008D3D97"/>
    <w:rsid w:val="008D4DF1"/>
    <w:rsid w:val="008D5DC4"/>
    <w:rsid w:val="008D6DAC"/>
    <w:rsid w:val="008E1757"/>
    <w:rsid w:val="008E1E55"/>
    <w:rsid w:val="008E2FAA"/>
    <w:rsid w:val="008E331E"/>
    <w:rsid w:val="008E5F2E"/>
    <w:rsid w:val="008E6873"/>
    <w:rsid w:val="008F1C04"/>
    <w:rsid w:val="008F2B38"/>
    <w:rsid w:val="008F3111"/>
    <w:rsid w:val="008F4785"/>
    <w:rsid w:val="008F6E87"/>
    <w:rsid w:val="00901B6B"/>
    <w:rsid w:val="00903D80"/>
    <w:rsid w:val="00907363"/>
    <w:rsid w:val="00910CC3"/>
    <w:rsid w:val="00911446"/>
    <w:rsid w:val="009205DE"/>
    <w:rsid w:val="009215FB"/>
    <w:rsid w:val="00930D64"/>
    <w:rsid w:val="009324D8"/>
    <w:rsid w:val="009376C4"/>
    <w:rsid w:val="009378B8"/>
    <w:rsid w:val="009409D3"/>
    <w:rsid w:val="00943638"/>
    <w:rsid w:val="00944574"/>
    <w:rsid w:val="009555A2"/>
    <w:rsid w:val="009560CE"/>
    <w:rsid w:val="00956C96"/>
    <w:rsid w:val="009575BF"/>
    <w:rsid w:val="00960CDB"/>
    <w:rsid w:val="00963490"/>
    <w:rsid w:val="00967AD7"/>
    <w:rsid w:val="00967DCB"/>
    <w:rsid w:val="00973088"/>
    <w:rsid w:val="0097603D"/>
    <w:rsid w:val="00984120"/>
    <w:rsid w:val="00993073"/>
    <w:rsid w:val="00993BD3"/>
    <w:rsid w:val="00996AE8"/>
    <w:rsid w:val="009A105F"/>
    <w:rsid w:val="009A6E74"/>
    <w:rsid w:val="009B42C0"/>
    <w:rsid w:val="009B49A6"/>
    <w:rsid w:val="009B52A9"/>
    <w:rsid w:val="009B71E1"/>
    <w:rsid w:val="009C031A"/>
    <w:rsid w:val="009C0F47"/>
    <w:rsid w:val="009C32F6"/>
    <w:rsid w:val="009D6873"/>
    <w:rsid w:val="009D7556"/>
    <w:rsid w:val="009E42A5"/>
    <w:rsid w:val="009E700E"/>
    <w:rsid w:val="009F252D"/>
    <w:rsid w:val="009F6AFE"/>
    <w:rsid w:val="00A00113"/>
    <w:rsid w:val="00A02458"/>
    <w:rsid w:val="00A04760"/>
    <w:rsid w:val="00A13C49"/>
    <w:rsid w:val="00A1454A"/>
    <w:rsid w:val="00A21244"/>
    <w:rsid w:val="00A217F4"/>
    <w:rsid w:val="00A32168"/>
    <w:rsid w:val="00A3439A"/>
    <w:rsid w:val="00A37239"/>
    <w:rsid w:val="00A46C7C"/>
    <w:rsid w:val="00A46EDC"/>
    <w:rsid w:val="00A507E6"/>
    <w:rsid w:val="00A55D31"/>
    <w:rsid w:val="00A608B6"/>
    <w:rsid w:val="00A60E24"/>
    <w:rsid w:val="00A676D8"/>
    <w:rsid w:val="00A72C92"/>
    <w:rsid w:val="00A73B6A"/>
    <w:rsid w:val="00A755FF"/>
    <w:rsid w:val="00A77DB3"/>
    <w:rsid w:val="00A82A0D"/>
    <w:rsid w:val="00A955AE"/>
    <w:rsid w:val="00A97A73"/>
    <w:rsid w:val="00AA2E75"/>
    <w:rsid w:val="00AA2FF9"/>
    <w:rsid w:val="00AA486B"/>
    <w:rsid w:val="00AA501C"/>
    <w:rsid w:val="00AB7613"/>
    <w:rsid w:val="00AC2440"/>
    <w:rsid w:val="00AC6790"/>
    <w:rsid w:val="00AE1034"/>
    <w:rsid w:val="00AE225D"/>
    <w:rsid w:val="00AF0DD0"/>
    <w:rsid w:val="00AF31A3"/>
    <w:rsid w:val="00AF7B3E"/>
    <w:rsid w:val="00B00688"/>
    <w:rsid w:val="00B012C2"/>
    <w:rsid w:val="00B02AC5"/>
    <w:rsid w:val="00B137CA"/>
    <w:rsid w:val="00B17A4F"/>
    <w:rsid w:val="00B3389E"/>
    <w:rsid w:val="00B3473F"/>
    <w:rsid w:val="00B349CE"/>
    <w:rsid w:val="00B34C50"/>
    <w:rsid w:val="00B34E45"/>
    <w:rsid w:val="00B54919"/>
    <w:rsid w:val="00B652BB"/>
    <w:rsid w:val="00B67478"/>
    <w:rsid w:val="00B71AA1"/>
    <w:rsid w:val="00B73C1D"/>
    <w:rsid w:val="00B80A31"/>
    <w:rsid w:val="00B82500"/>
    <w:rsid w:val="00B86690"/>
    <w:rsid w:val="00B86900"/>
    <w:rsid w:val="00BA0504"/>
    <w:rsid w:val="00BA49E2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1304"/>
    <w:rsid w:val="00BF1A1E"/>
    <w:rsid w:val="00BF5A0B"/>
    <w:rsid w:val="00C01DAF"/>
    <w:rsid w:val="00C02AE8"/>
    <w:rsid w:val="00C06A3E"/>
    <w:rsid w:val="00C11AED"/>
    <w:rsid w:val="00C20508"/>
    <w:rsid w:val="00C260C5"/>
    <w:rsid w:val="00C27552"/>
    <w:rsid w:val="00C302AF"/>
    <w:rsid w:val="00C36154"/>
    <w:rsid w:val="00C42C88"/>
    <w:rsid w:val="00C4382E"/>
    <w:rsid w:val="00C44CC4"/>
    <w:rsid w:val="00C50199"/>
    <w:rsid w:val="00C54FDA"/>
    <w:rsid w:val="00C555C9"/>
    <w:rsid w:val="00C55632"/>
    <w:rsid w:val="00C64724"/>
    <w:rsid w:val="00C728FC"/>
    <w:rsid w:val="00C7607B"/>
    <w:rsid w:val="00C76E1C"/>
    <w:rsid w:val="00C815BD"/>
    <w:rsid w:val="00C822D5"/>
    <w:rsid w:val="00C8687E"/>
    <w:rsid w:val="00C86FDA"/>
    <w:rsid w:val="00C87AEA"/>
    <w:rsid w:val="00C87CC5"/>
    <w:rsid w:val="00C87CD8"/>
    <w:rsid w:val="00C87F29"/>
    <w:rsid w:val="00C90BA6"/>
    <w:rsid w:val="00C911C6"/>
    <w:rsid w:val="00C919BF"/>
    <w:rsid w:val="00C9524C"/>
    <w:rsid w:val="00CA5528"/>
    <w:rsid w:val="00CB3244"/>
    <w:rsid w:val="00CB5518"/>
    <w:rsid w:val="00CC5836"/>
    <w:rsid w:val="00CD26E7"/>
    <w:rsid w:val="00CD4E57"/>
    <w:rsid w:val="00CE313F"/>
    <w:rsid w:val="00CE6ADD"/>
    <w:rsid w:val="00CF0DD9"/>
    <w:rsid w:val="00CF3EF5"/>
    <w:rsid w:val="00CF74C4"/>
    <w:rsid w:val="00D12D9D"/>
    <w:rsid w:val="00D135E0"/>
    <w:rsid w:val="00D342D4"/>
    <w:rsid w:val="00D34DB6"/>
    <w:rsid w:val="00D42516"/>
    <w:rsid w:val="00D45587"/>
    <w:rsid w:val="00D5262A"/>
    <w:rsid w:val="00D62D17"/>
    <w:rsid w:val="00D638C6"/>
    <w:rsid w:val="00D64DB5"/>
    <w:rsid w:val="00D66363"/>
    <w:rsid w:val="00D66D0C"/>
    <w:rsid w:val="00D72F57"/>
    <w:rsid w:val="00D73F70"/>
    <w:rsid w:val="00D75F8C"/>
    <w:rsid w:val="00D7726B"/>
    <w:rsid w:val="00D81982"/>
    <w:rsid w:val="00D84666"/>
    <w:rsid w:val="00D85616"/>
    <w:rsid w:val="00D94110"/>
    <w:rsid w:val="00DA246B"/>
    <w:rsid w:val="00DA26BC"/>
    <w:rsid w:val="00DA3C1A"/>
    <w:rsid w:val="00DB193C"/>
    <w:rsid w:val="00DB460B"/>
    <w:rsid w:val="00DC2009"/>
    <w:rsid w:val="00DC2752"/>
    <w:rsid w:val="00DC2A83"/>
    <w:rsid w:val="00DC5783"/>
    <w:rsid w:val="00DD523F"/>
    <w:rsid w:val="00DE065C"/>
    <w:rsid w:val="00DE0884"/>
    <w:rsid w:val="00DE1D57"/>
    <w:rsid w:val="00DE6EAB"/>
    <w:rsid w:val="00DE7A31"/>
    <w:rsid w:val="00DF0468"/>
    <w:rsid w:val="00DF1E09"/>
    <w:rsid w:val="00E01A7E"/>
    <w:rsid w:val="00E0397C"/>
    <w:rsid w:val="00E1518D"/>
    <w:rsid w:val="00E172DC"/>
    <w:rsid w:val="00E17B6B"/>
    <w:rsid w:val="00E21538"/>
    <w:rsid w:val="00E266D1"/>
    <w:rsid w:val="00E278A2"/>
    <w:rsid w:val="00E27E46"/>
    <w:rsid w:val="00E30099"/>
    <w:rsid w:val="00E32F93"/>
    <w:rsid w:val="00E342B7"/>
    <w:rsid w:val="00E41A63"/>
    <w:rsid w:val="00E41D51"/>
    <w:rsid w:val="00E43DE7"/>
    <w:rsid w:val="00E44A6D"/>
    <w:rsid w:val="00E457C9"/>
    <w:rsid w:val="00E46BBD"/>
    <w:rsid w:val="00E47887"/>
    <w:rsid w:val="00E47A62"/>
    <w:rsid w:val="00E47A7F"/>
    <w:rsid w:val="00E50560"/>
    <w:rsid w:val="00E530F1"/>
    <w:rsid w:val="00E5426F"/>
    <w:rsid w:val="00E671F5"/>
    <w:rsid w:val="00E87802"/>
    <w:rsid w:val="00E90C99"/>
    <w:rsid w:val="00E91E34"/>
    <w:rsid w:val="00E939B6"/>
    <w:rsid w:val="00EB0D1F"/>
    <w:rsid w:val="00EB0F76"/>
    <w:rsid w:val="00EB1F96"/>
    <w:rsid w:val="00EB28BB"/>
    <w:rsid w:val="00EB37D0"/>
    <w:rsid w:val="00EB780D"/>
    <w:rsid w:val="00EC4640"/>
    <w:rsid w:val="00EC5F89"/>
    <w:rsid w:val="00EC61BA"/>
    <w:rsid w:val="00ED2D14"/>
    <w:rsid w:val="00EE3A27"/>
    <w:rsid w:val="00EE5E9A"/>
    <w:rsid w:val="00EE756E"/>
    <w:rsid w:val="00EF05A7"/>
    <w:rsid w:val="00EF3323"/>
    <w:rsid w:val="00EF3989"/>
    <w:rsid w:val="00EF47FE"/>
    <w:rsid w:val="00EF5EBF"/>
    <w:rsid w:val="00F00F1B"/>
    <w:rsid w:val="00F0105C"/>
    <w:rsid w:val="00F0210B"/>
    <w:rsid w:val="00F0355F"/>
    <w:rsid w:val="00F05508"/>
    <w:rsid w:val="00F13C98"/>
    <w:rsid w:val="00F17393"/>
    <w:rsid w:val="00F20509"/>
    <w:rsid w:val="00F216B6"/>
    <w:rsid w:val="00F24B11"/>
    <w:rsid w:val="00F27845"/>
    <w:rsid w:val="00F336E2"/>
    <w:rsid w:val="00F341FE"/>
    <w:rsid w:val="00F35780"/>
    <w:rsid w:val="00F37199"/>
    <w:rsid w:val="00F372B4"/>
    <w:rsid w:val="00F37B41"/>
    <w:rsid w:val="00F41712"/>
    <w:rsid w:val="00F46AC9"/>
    <w:rsid w:val="00F504CD"/>
    <w:rsid w:val="00F52DC0"/>
    <w:rsid w:val="00F5309E"/>
    <w:rsid w:val="00F53D72"/>
    <w:rsid w:val="00F5532B"/>
    <w:rsid w:val="00F55C58"/>
    <w:rsid w:val="00F61B29"/>
    <w:rsid w:val="00F63635"/>
    <w:rsid w:val="00F6542F"/>
    <w:rsid w:val="00F657DF"/>
    <w:rsid w:val="00F75EE8"/>
    <w:rsid w:val="00F77BBB"/>
    <w:rsid w:val="00F820C8"/>
    <w:rsid w:val="00F861F3"/>
    <w:rsid w:val="00F90EF3"/>
    <w:rsid w:val="00F95F18"/>
    <w:rsid w:val="00F977A0"/>
    <w:rsid w:val="00FA3C06"/>
    <w:rsid w:val="00FA685C"/>
    <w:rsid w:val="00FA7424"/>
    <w:rsid w:val="00FB4848"/>
    <w:rsid w:val="00FB4A0D"/>
    <w:rsid w:val="00FB76F7"/>
    <w:rsid w:val="00FD2FD6"/>
    <w:rsid w:val="00FD5C37"/>
    <w:rsid w:val="00FD65A9"/>
    <w:rsid w:val="00FE1953"/>
    <w:rsid w:val="00FE297F"/>
    <w:rsid w:val="00FE526C"/>
    <w:rsid w:val="00FE6B40"/>
    <w:rsid w:val="00FE72A9"/>
    <w:rsid w:val="00FF0D18"/>
    <w:rsid w:val="00FF2D0F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1013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1492</cp:revision>
  <cp:lastPrinted>2023-09-29T21:06:00Z</cp:lastPrinted>
  <dcterms:created xsi:type="dcterms:W3CDTF">2023-11-19T21:07:00Z</dcterms:created>
  <dcterms:modified xsi:type="dcterms:W3CDTF">2023-12-20T03:55:00Z</dcterms:modified>
</cp:coreProperties>
</file>